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968" w:rsidRPr="00F92E90" w:rsidRDefault="00F92E90" w:rsidP="00F92E90">
      <w:pPr>
        <w:pStyle w:val="ListParagraph"/>
        <w:numPr>
          <w:ilvl w:val="0"/>
          <w:numId w:val="2"/>
        </w:numPr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დასავლეთ საქართველოს სამედიცინო დაწესებულებებში (ცხელების და </w:t>
      </w:r>
      <w:r>
        <w:rPr>
          <w:rFonts w:ascii="Sylfaen" w:hAnsi="Sylfaen"/>
        </w:rPr>
        <w:t>COVID-19</w:t>
      </w:r>
      <w:r>
        <w:rPr>
          <w:rFonts w:ascii="Sylfaen" w:hAnsi="Sylfaen"/>
          <w:lang w:val="ka-GE"/>
        </w:rPr>
        <w:t xml:space="preserve"> კლინიკები) ვიზიტისთვის მზადება</w:t>
      </w:r>
    </w:p>
    <w:p w:rsidR="00F92E90" w:rsidRPr="00F92E90" w:rsidRDefault="00F92E90" w:rsidP="00F92E90">
      <w:pPr>
        <w:pStyle w:val="ListParagraph"/>
        <w:numPr>
          <w:ilvl w:val="1"/>
          <w:numId w:val="2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იპკ შეფასების ინსტრუმენტის შექმნა</w:t>
      </w:r>
    </w:p>
    <w:p w:rsidR="00F92E90" w:rsidRPr="00F92E90" w:rsidRDefault="00F92E90" w:rsidP="00F92E90">
      <w:pPr>
        <w:pStyle w:val="ListParagraph"/>
        <w:numPr>
          <w:ilvl w:val="1"/>
          <w:numId w:val="2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ტრენინგისთვის საჭირო პრეზენტაციაზე მუშაობა</w:t>
      </w:r>
    </w:p>
    <w:p w:rsidR="00F92E90" w:rsidRPr="00F92E90" w:rsidRDefault="00F92E90" w:rsidP="00F92E90">
      <w:pPr>
        <w:pStyle w:val="ListParagraph"/>
        <w:numPr>
          <w:ilvl w:val="1"/>
          <w:numId w:val="2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ჯანმოს ჰოსპიტლების მზაობის შეფასების კითხვარის ადაპტაცია</w:t>
      </w:r>
    </w:p>
    <w:p w:rsidR="00F92E90" w:rsidRPr="00F92E90" w:rsidRDefault="00F92E90" w:rsidP="00F92E90">
      <w:pPr>
        <w:pStyle w:val="ListParagraph"/>
        <w:numPr>
          <w:ilvl w:val="1"/>
          <w:numId w:val="2"/>
        </w:numPr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ტრიაჟის მონიტორინგის ინსტრუემენტის ადაპტაცია </w:t>
      </w:r>
    </w:p>
    <w:p w:rsidR="00B633A4" w:rsidRPr="00F97968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დეს-ში შემოსული კორესპონდენციის შესრულება</w:t>
      </w:r>
      <w:r w:rsidR="00B633A4">
        <w:rPr>
          <w:rFonts w:ascii="Sylfaen" w:hAnsi="Sylfaen"/>
          <w:lang w:val="ka-GE"/>
        </w:rPr>
        <w:t>;</w:t>
      </w:r>
    </w:p>
    <w:p w:rsidR="00601EE0" w:rsidRDefault="00601EE0" w:rsidP="00601EE0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დეგი კვირის დაგეგმილი აქტივობები:</w:t>
      </w:r>
    </w:p>
    <w:p w:rsidR="00F92E90" w:rsidRPr="00F92E90" w:rsidRDefault="00F92E90" w:rsidP="00F92E9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იპკ შეფასების ვიზიტი დასავლეთ საქართველოს 6 სამედიცინო დაწესებულებაში</w:t>
      </w:r>
      <w:bookmarkStart w:id="0" w:name="_GoBack"/>
      <w:bookmarkEnd w:id="0"/>
    </w:p>
    <w:p w:rsidR="0068241C" w:rsidRPr="00B633A4" w:rsidRDefault="0068241C" w:rsidP="0068241C">
      <w:pPr>
        <w:pStyle w:val="ListParagraph"/>
        <w:rPr>
          <w:rFonts w:ascii="Sylfaen" w:hAnsi="Sylfaen"/>
          <w:lang w:val="ka-GE"/>
        </w:rPr>
      </w:pPr>
    </w:p>
    <w:p w:rsidR="00985775" w:rsidRPr="00985775" w:rsidRDefault="00985775" w:rsidP="00985775">
      <w:pPr>
        <w:pStyle w:val="ListParagraph"/>
        <w:rPr>
          <w:rFonts w:ascii="Sylfaen" w:hAnsi="Sylfaen"/>
          <w:lang w:val="ka-GE"/>
        </w:rPr>
      </w:pPr>
      <w:r w:rsidRPr="00985775">
        <w:rPr>
          <w:rFonts w:ascii="Sylfaen" w:hAnsi="Sylfaen"/>
          <w:lang w:val="ka-GE"/>
        </w:rPr>
        <w:t xml:space="preserve"> </w:t>
      </w:r>
    </w:p>
    <w:sectPr w:rsidR="00985775" w:rsidRPr="0098577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6FC3" w:rsidRDefault="00D46FC3" w:rsidP="00CC5C8A">
      <w:pPr>
        <w:spacing w:after="0" w:line="240" w:lineRule="auto"/>
      </w:pPr>
      <w:r>
        <w:separator/>
      </w:r>
    </w:p>
  </w:endnote>
  <w:endnote w:type="continuationSeparator" w:id="0">
    <w:p w:rsidR="00D46FC3" w:rsidRDefault="00D46FC3" w:rsidP="00CC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6FC3" w:rsidRDefault="00D46FC3" w:rsidP="00CC5C8A">
      <w:pPr>
        <w:spacing w:after="0" w:line="240" w:lineRule="auto"/>
      </w:pPr>
      <w:r>
        <w:separator/>
      </w:r>
    </w:p>
  </w:footnote>
  <w:footnote w:type="continuationSeparator" w:id="0">
    <w:p w:rsidR="00D46FC3" w:rsidRDefault="00D46FC3" w:rsidP="00CC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C8A" w:rsidRPr="0027136F" w:rsidRDefault="00F92E90">
    <w:pPr>
      <w:pStyle w:val="Header"/>
      <w:rPr>
        <w:rFonts w:ascii="Sylfaen" w:hAnsi="Sylfaen"/>
        <w:lang w:val="ka-GE"/>
      </w:rPr>
    </w:pPr>
    <w:r>
      <w:rPr>
        <w:rFonts w:ascii="Sylfaen" w:hAnsi="Sylfaen"/>
      </w:rPr>
      <w:t>6-10</w:t>
    </w:r>
    <w:r w:rsidR="0068241C">
      <w:rPr>
        <w:rFonts w:ascii="Sylfaen" w:hAnsi="Sylfaen"/>
        <w:lang w:val="ka-GE"/>
      </w:rPr>
      <w:t xml:space="preserve"> ივლისი</w:t>
    </w:r>
    <w:r w:rsidR="00CC5C8A" w:rsidRPr="0027136F">
      <w:rPr>
        <w:rFonts w:ascii="Sylfaen" w:hAnsi="Sylfaen"/>
        <w:lang w:val="ka-GE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44EC5"/>
    <w:multiLevelType w:val="hybridMultilevel"/>
    <w:tmpl w:val="7DB069B6"/>
    <w:lvl w:ilvl="0" w:tplc="16120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QwMzUBAiMjMyUdpeDU4uLM/DyQAuNaAPKGXZ4sAAAA"/>
  </w:docVars>
  <w:rsids>
    <w:rsidRoot w:val="00CE1857"/>
    <w:rsid w:val="000152D8"/>
    <w:rsid w:val="000305AD"/>
    <w:rsid w:val="00103450"/>
    <w:rsid w:val="001151C2"/>
    <w:rsid w:val="00157F35"/>
    <w:rsid w:val="0022764C"/>
    <w:rsid w:val="00242ED9"/>
    <w:rsid w:val="0027136F"/>
    <w:rsid w:val="00357621"/>
    <w:rsid w:val="00431CDE"/>
    <w:rsid w:val="00514F53"/>
    <w:rsid w:val="005D15F3"/>
    <w:rsid w:val="005E468F"/>
    <w:rsid w:val="005F335B"/>
    <w:rsid w:val="00601EE0"/>
    <w:rsid w:val="0068241C"/>
    <w:rsid w:val="007261C8"/>
    <w:rsid w:val="007309C8"/>
    <w:rsid w:val="00834BB6"/>
    <w:rsid w:val="008612DE"/>
    <w:rsid w:val="00881C80"/>
    <w:rsid w:val="008E1753"/>
    <w:rsid w:val="0093052A"/>
    <w:rsid w:val="0095126A"/>
    <w:rsid w:val="00985775"/>
    <w:rsid w:val="00B633A4"/>
    <w:rsid w:val="00B967BE"/>
    <w:rsid w:val="00CC5C8A"/>
    <w:rsid w:val="00CE1857"/>
    <w:rsid w:val="00D46FC3"/>
    <w:rsid w:val="00DC038D"/>
    <w:rsid w:val="00E41CF4"/>
    <w:rsid w:val="00E45C3E"/>
    <w:rsid w:val="00F36530"/>
    <w:rsid w:val="00F92E90"/>
    <w:rsid w:val="00F97968"/>
    <w:rsid w:val="00FF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CFC6C-0F40-4B5F-BBC2-0F60F542D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Alisa Tsuladze</cp:lastModifiedBy>
  <cp:revision>19</cp:revision>
  <dcterms:created xsi:type="dcterms:W3CDTF">2020-05-29T10:56:00Z</dcterms:created>
  <dcterms:modified xsi:type="dcterms:W3CDTF">2020-07-10T12:48:00Z</dcterms:modified>
</cp:coreProperties>
</file>